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89CB3D" w14:textId="26F7561B" w:rsidR="009B6DF7" w:rsidRPr="00F17F75" w:rsidRDefault="00F66019" w:rsidP="00E73563">
      <w:pPr>
        <w:pStyle w:val="Bezodstpw"/>
        <w:ind w:left="-426"/>
        <w:jc w:val="both"/>
        <w:rPr>
          <w:rFonts w:asciiTheme="minorHAnsi" w:hAnsiTheme="minorHAnsi" w:cstheme="minorHAnsi"/>
          <w:sz w:val="24"/>
          <w:szCs w:val="24"/>
        </w:rPr>
      </w:pPr>
      <w:r w:rsidRPr="00F17F75">
        <w:rPr>
          <w:rFonts w:asciiTheme="minorHAnsi" w:hAnsiTheme="minorHAnsi" w:cstheme="minorHAnsi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61312" behindDoc="1" locked="0" layoutInCell="1" allowOverlap="1" wp14:anchorId="15386245" wp14:editId="51FEBE88">
            <wp:simplePos x="0" y="0"/>
            <wp:positionH relativeFrom="margin">
              <wp:posOffset>33655</wp:posOffset>
            </wp:positionH>
            <wp:positionV relativeFrom="paragraph">
              <wp:posOffset>-529590</wp:posOffset>
            </wp:positionV>
            <wp:extent cx="819150" cy="92370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zvonova\Documents\vistula mbisesti user\Documents\Margarita, Biuro Karier\Dokumenty Vistuli\loga\logo afibv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923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7F75">
        <w:rPr>
          <w:rFonts w:asciiTheme="minorHAnsi" w:hAnsiTheme="minorHAnsi" w:cstheme="minorHAnsi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7216" behindDoc="1" locked="0" layoutInCell="1" allowOverlap="1" wp14:anchorId="460B5520" wp14:editId="79AF14A9">
            <wp:simplePos x="0" y="0"/>
            <wp:positionH relativeFrom="margin">
              <wp:posOffset>4091940</wp:posOffset>
            </wp:positionH>
            <wp:positionV relativeFrom="paragraph">
              <wp:posOffset>-623570</wp:posOffset>
            </wp:positionV>
            <wp:extent cx="1990725" cy="1020445"/>
            <wp:effectExtent l="0" t="0" r="9525" b="8255"/>
            <wp:wrapNone/>
            <wp:docPr id="10" name="Obraz 2" descr="C:\Users\Admin\Desktop\pendrive\_ICCSS_Archiwum\Fundacja ICCSS\Loga\ICCSS_logo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2" descr="C:\Users\Admin\Desktop\pendrive\_ICCSS_Archiwum\Fundacja ICCSS\Loga\ICCSS_logo_HD.jpg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685"/>
                    <a:stretch/>
                  </pic:blipFill>
                  <pic:spPr bwMode="auto">
                    <a:xfrm>
                      <a:off x="0" y="0"/>
                      <a:ext cx="1990725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08D" w:rsidRPr="00F17F75">
        <w:rPr>
          <w:rFonts w:asciiTheme="minorHAnsi" w:hAnsiTheme="minorHAnsi" w:cstheme="minorHAnsi"/>
          <w:sz w:val="24"/>
          <w:szCs w:val="24"/>
        </w:rPr>
        <w:tab/>
      </w:r>
    </w:p>
    <w:p w14:paraId="0146C3E6" w14:textId="77777777" w:rsidR="009B6DF7" w:rsidRPr="00F17F75" w:rsidRDefault="009B6DF7" w:rsidP="00E73563">
      <w:pPr>
        <w:pStyle w:val="Bezodstpw"/>
        <w:ind w:left="-426"/>
        <w:jc w:val="both"/>
        <w:rPr>
          <w:rFonts w:asciiTheme="minorHAnsi" w:hAnsiTheme="minorHAnsi" w:cstheme="minorHAnsi"/>
          <w:sz w:val="24"/>
          <w:szCs w:val="24"/>
        </w:rPr>
      </w:pPr>
    </w:p>
    <w:p w14:paraId="4EB5FA95" w14:textId="09D5203B" w:rsidR="00594B0B" w:rsidRDefault="00594B0B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</w:pPr>
      <w:r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  <w:t xml:space="preserve">REGISTRATION FORM </w:t>
      </w:r>
    </w:p>
    <w:p w14:paraId="67E0037B" w14:textId="77777777" w:rsidR="00E22F4F" w:rsidRDefault="00E22F4F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</w:pPr>
    </w:p>
    <w:p w14:paraId="365AF3AE" w14:textId="54FF795F" w:rsidR="00594B0B" w:rsidRPr="00F17F75" w:rsidRDefault="00594B0B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</w:pPr>
      <w:bookmarkStart w:id="0" w:name="_Hlk25236588"/>
      <w:r w:rsidRPr="00F17F75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  <w:t>International Days on Chemical Safety and Security and Cybersecurity</w:t>
      </w:r>
      <w:bookmarkEnd w:id="0"/>
      <w:r w:rsidRPr="00F17F75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  <w:t xml:space="preserve"> </w:t>
      </w:r>
    </w:p>
    <w:p w14:paraId="5F2DC886" w14:textId="77777777" w:rsidR="00594B0B" w:rsidRPr="00F17F75" w:rsidRDefault="00594B0B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</w:pPr>
      <w:r w:rsidRPr="00F17F75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eastAsia="pl-PL"/>
        </w:rPr>
        <w:t>Warsaw, Vistula University, 9-10 December, 2019</w:t>
      </w:r>
    </w:p>
    <w:p w14:paraId="6BDABFB2" w14:textId="77777777" w:rsidR="00E22F4F" w:rsidRDefault="00E22F4F" w:rsidP="00594B0B">
      <w:pPr>
        <w:jc w:val="center"/>
        <w:rPr>
          <w:rStyle w:val="hps"/>
          <w:color w:val="FF0000"/>
          <w:lang w:val="en"/>
        </w:rPr>
      </w:pPr>
    </w:p>
    <w:p w14:paraId="40361F51" w14:textId="460A8865" w:rsidR="00594B0B" w:rsidRDefault="00594B0B" w:rsidP="00594B0B">
      <w:pPr>
        <w:jc w:val="center"/>
      </w:pPr>
      <w:r w:rsidRPr="007B1C51">
        <w:rPr>
          <w:rStyle w:val="hps"/>
          <w:color w:val="FF0000"/>
          <w:lang w:val="en"/>
        </w:rPr>
        <w:t xml:space="preserve">Please return this form before </w:t>
      </w:r>
      <w:r>
        <w:rPr>
          <w:rStyle w:val="hps"/>
          <w:color w:val="FF0000"/>
          <w:lang w:val="en"/>
        </w:rPr>
        <w:t>5</w:t>
      </w:r>
      <w:r w:rsidRPr="00594B0B">
        <w:rPr>
          <w:rStyle w:val="hps"/>
          <w:color w:val="FF0000"/>
          <w:vertAlign w:val="superscript"/>
          <w:lang w:val="en"/>
        </w:rPr>
        <w:t>TH</w:t>
      </w:r>
      <w:r>
        <w:rPr>
          <w:rStyle w:val="hps"/>
          <w:color w:val="FF0000"/>
          <w:lang w:val="en"/>
        </w:rPr>
        <w:t xml:space="preserve"> December, 2019</w:t>
      </w:r>
      <w:r w:rsidRPr="007B1C51">
        <w:rPr>
          <w:rStyle w:val="hps"/>
          <w:color w:val="FF0000"/>
          <w:lang w:val="en"/>
        </w:rPr>
        <w:t xml:space="preserve"> to</w:t>
      </w:r>
      <w:r>
        <w:rPr>
          <w:rStyle w:val="hps"/>
          <w:color w:val="FF0000"/>
          <w:lang w:val="en"/>
        </w:rPr>
        <w:t xml:space="preserve">: </w:t>
      </w:r>
      <w:hyperlink r:id="rId10" w:history="1">
        <w:r w:rsidR="00DB3BF7" w:rsidRPr="00E92014">
          <w:rPr>
            <w:rStyle w:val="Hipercze"/>
          </w:rPr>
          <w:t>internationaldays@iccss.eu</w:t>
        </w:r>
      </w:hyperlink>
    </w:p>
    <w:tbl>
      <w:tblPr>
        <w:tblW w:w="9744" w:type="dxa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0"/>
        <w:gridCol w:w="5894"/>
      </w:tblGrid>
      <w:tr w:rsidR="00594B0B" w:rsidRPr="007B1C51" w14:paraId="4A36432A" w14:textId="77777777" w:rsidTr="00DA286C">
        <w:trPr>
          <w:trHeight w:val="561"/>
        </w:trPr>
        <w:tc>
          <w:tcPr>
            <w:tcW w:w="9744" w:type="dxa"/>
            <w:gridSpan w:val="2"/>
            <w:vAlign w:val="center"/>
          </w:tcPr>
          <w:p w14:paraId="27FDAF2E" w14:textId="77777777" w:rsidR="00594B0B" w:rsidRPr="00DA2EF8" w:rsidRDefault="00594B0B" w:rsidP="001C2110">
            <w:pPr>
              <w:jc w:val="center"/>
              <w:rPr>
                <w:b/>
                <w:bCs/>
              </w:rPr>
            </w:pPr>
            <w:r w:rsidRPr="00DA2EF8">
              <w:rPr>
                <w:b/>
                <w:bCs/>
              </w:rPr>
              <w:t>PARTICIPANT INFORMATION</w:t>
            </w:r>
          </w:p>
        </w:tc>
      </w:tr>
      <w:tr w:rsidR="00594B0B" w:rsidRPr="007B1C51" w14:paraId="12EDD46D" w14:textId="77777777" w:rsidTr="00DA286C">
        <w:trPr>
          <w:trHeight w:val="561"/>
        </w:trPr>
        <w:tc>
          <w:tcPr>
            <w:tcW w:w="3850" w:type="dxa"/>
            <w:vAlign w:val="center"/>
          </w:tcPr>
          <w:p w14:paraId="1EBB78BA" w14:textId="77777777" w:rsidR="00594B0B" w:rsidRPr="007B1C51" w:rsidRDefault="00594B0B" w:rsidP="001C2110">
            <w:pPr>
              <w:rPr>
                <w:b/>
                <w:bCs/>
              </w:rPr>
            </w:pPr>
            <w:r w:rsidRPr="007B1C51">
              <w:rPr>
                <w:b/>
                <w:bCs/>
              </w:rPr>
              <w:t>Country</w:t>
            </w:r>
          </w:p>
        </w:tc>
        <w:tc>
          <w:tcPr>
            <w:tcW w:w="5894" w:type="dxa"/>
            <w:vAlign w:val="center"/>
          </w:tcPr>
          <w:p w14:paraId="19134294" w14:textId="441AD8E4" w:rsidR="00594B0B" w:rsidRPr="007B1C51" w:rsidRDefault="00594B0B" w:rsidP="001C2110">
            <w:pPr>
              <w:rPr>
                <w:b/>
                <w:bCs/>
              </w:rPr>
            </w:pPr>
          </w:p>
        </w:tc>
      </w:tr>
      <w:tr w:rsidR="00594B0B" w:rsidRPr="007B1C51" w14:paraId="7814715B" w14:textId="77777777" w:rsidTr="00DA286C">
        <w:trPr>
          <w:trHeight w:val="561"/>
        </w:trPr>
        <w:tc>
          <w:tcPr>
            <w:tcW w:w="3850" w:type="dxa"/>
            <w:vAlign w:val="center"/>
          </w:tcPr>
          <w:p w14:paraId="48FB16F7" w14:textId="2740B223" w:rsidR="00594B0B" w:rsidRPr="007B1C51" w:rsidRDefault="00475218" w:rsidP="001C2110">
            <w:pPr>
              <w:rPr>
                <w:b/>
                <w:bCs/>
              </w:rPr>
            </w:pPr>
            <w:r w:rsidRPr="007B1C51">
              <w:rPr>
                <w:b/>
                <w:bCs/>
              </w:rPr>
              <w:t>Position</w:t>
            </w:r>
          </w:p>
        </w:tc>
        <w:tc>
          <w:tcPr>
            <w:tcW w:w="5894" w:type="dxa"/>
            <w:vAlign w:val="center"/>
          </w:tcPr>
          <w:p w14:paraId="63ACD280" w14:textId="6EE97CBE" w:rsidR="00594B0B" w:rsidRPr="007B1C51" w:rsidRDefault="00594B0B" w:rsidP="001C2110">
            <w:pPr>
              <w:rPr>
                <w:b/>
                <w:bCs/>
              </w:rPr>
            </w:pPr>
          </w:p>
        </w:tc>
      </w:tr>
      <w:tr w:rsidR="00A50AC6" w:rsidRPr="007B1C51" w14:paraId="56816813" w14:textId="77777777" w:rsidTr="00DA286C">
        <w:trPr>
          <w:trHeight w:val="561"/>
        </w:trPr>
        <w:tc>
          <w:tcPr>
            <w:tcW w:w="3850" w:type="dxa"/>
            <w:vAlign w:val="center"/>
          </w:tcPr>
          <w:p w14:paraId="1A82ABE5" w14:textId="11FE67F6" w:rsidR="00A50AC6" w:rsidRPr="007B1C51" w:rsidRDefault="00A50AC6" w:rsidP="001C2110">
            <w:pPr>
              <w:rPr>
                <w:b/>
                <w:bCs/>
              </w:rPr>
            </w:pPr>
            <w:r>
              <w:rPr>
                <w:b/>
                <w:bCs/>
              </w:rPr>
              <w:t>Organisation</w:t>
            </w:r>
          </w:p>
        </w:tc>
        <w:tc>
          <w:tcPr>
            <w:tcW w:w="5894" w:type="dxa"/>
            <w:vAlign w:val="center"/>
          </w:tcPr>
          <w:p w14:paraId="220936A0" w14:textId="77777777" w:rsidR="00A50AC6" w:rsidRPr="007B1C51" w:rsidRDefault="00A50AC6" w:rsidP="001C2110">
            <w:pPr>
              <w:rPr>
                <w:b/>
                <w:bCs/>
              </w:rPr>
            </w:pPr>
          </w:p>
        </w:tc>
      </w:tr>
      <w:tr w:rsidR="00594B0B" w:rsidRPr="007B1C51" w14:paraId="0F7782B1" w14:textId="77777777" w:rsidTr="00DA286C">
        <w:trPr>
          <w:trHeight w:val="561"/>
        </w:trPr>
        <w:tc>
          <w:tcPr>
            <w:tcW w:w="3850" w:type="dxa"/>
            <w:vAlign w:val="center"/>
          </w:tcPr>
          <w:p w14:paraId="2C88D37E" w14:textId="6F57B43E" w:rsidR="00594B0B" w:rsidRPr="007B1C51" w:rsidRDefault="003D6B70" w:rsidP="001C211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ame and </w:t>
            </w:r>
            <w:r w:rsidR="00594B0B" w:rsidRPr="007B1C51">
              <w:rPr>
                <w:b/>
                <w:bCs/>
              </w:rPr>
              <w:t>Surname</w:t>
            </w:r>
          </w:p>
        </w:tc>
        <w:tc>
          <w:tcPr>
            <w:tcW w:w="5894" w:type="dxa"/>
            <w:vAlign w:val="center"/>
          </w:tcPr>
          <w:p w14:paraId="182646D1" w14:textId="1651E96A" w:rsidR="00594B0B" w:rsidRPr="007B1C51" w:rsidRDefault="00594B0B" w:rsidP="001C2110">
            <w:pPr>
              <w:rPr>
                <w:b/>
                <w:bCs/>
              </w:rPr>
            </w:pPr>
          </w:p>
        </w:tc>
      </w:tr>
      <w:tr w:rsidR="00594B0B" w:rsidRPr="007B1C51" w14:paraId="457B4125" w14:textId="77777777" w:rsidTr="00DA286C">
        <w:trPr>
          <w:trHeight w:val="561"/>
        </w:trPr>
        <w:tc>
          <w:tcPr>
            <w:tcW w:w="3850" w:type="dxa"/>
            <w:vAlign w:val="center"/>
          </w:tcPr>
          <w:p w14:paraId="716EDF32" w14:textId="74C74B8C" w:rsidR="00594B0B" w:rsidRPr="007B1C51" w:rsidRDefault="00594B0B" w:rsidP="001C2110">
            <w:pPr>
              <w:rPr>
                <w:b/>
                <w:bCs/>
              </w:rPr>
            </w:pPr>
            <w:r w:rsidRPr="007B1C51">
              <w:rPr>
                <w:b/>
                <w:bCs/>
              </w:rPr>
              <w:t>E</w:t>
            </w:r>
            <w:r w:rsidR="00F862C2">
              <w:rPr>
                <w:b/>
                <w:bCs/>
              </w:rPr>
              <w:t>-</w:t>
            </w:r>
            <w:r w:rsidRPr="007B1C51">
              <w:rPr>
                <w:b/>
                <w:bCs/>
              </w:rPr>
              <w:t>mail</w:t>
            </w:r>
          </w:p>
        </w:tc>
        <w:tc>
          <w:tcPr>
            <w:tcW w:w="5894" w:type="dxa"/>
            <w:vAlign w:val="center"/>
          </w:tcPr>
          <w:p w14:paraId="457570F5" w14:textId="77777777" w:rsidR="00594B0B" w:rsidRPr="007B1C51" w:rsidRDefault="00594B0B" w:rsidP="001C2110">
            <w:pPr>
              <w:rPr>
                <w:b/>
                <w:bCs/>
              </w:rPr>
            </w:pPr>
          </w:p>
        </w:tc>
      </w:tr>
      <w:tr w:rsidR="00594B0B" w:rsidRPr="007B1C51" w14:paraId="02A368C3" w14:textId="77777777" w:rsidTr="00DA286C">
        <w:trPr>
          <w:cantSplit/>
          <w:trHeight w:val="561"/>
        </w:trPr>
        <w:tc>
          <w:tcPr>
            <w:tcW w:w="9744" w:type="dxa"/>
            <w:gridSpan w:val="2"/>
          </w:tcPr>
          <w:p w14:paraId="454EFF42" w14:textId="231EF439" w:rsidR="00594B0B" w:rsidRPr="007B1C51" w:rsidRDefault="00594B0B" w:rsidP="001C2110">
            <w:pPr>
              <w:rPr>
                <w:b/>
                <w:bCs/>
                <w:i/>
                <w:iCs/>
                <w:lang w:val="en-GB"/>
              </w:rPr>
            </w:pPr>
            <w:r>
              <w:rPr>
                <w:rStyle w:val="hps"/>
                <w:i/>
                <w:lang w:val="en"/>
              </w:rPr>
              <w:t xml:space="preserve"> </w:t>
            </w:r>
            <w:r>
              <w:rPr>
                <w:rStyle w:val="hps"/>
              </w:rPr>
              <w:t>Participation in the Conference activities is guaranteed after receiving a confirmation from Organizers</w:t>
            </w:r>
          </w:p>
        </w:tc>
      </w:tr>
      <w:tr w:rsidR="00594B0B" w:rsidRPr="007B1C51" w14:paraId="5DCF7403" w14:textId="77777777" w:rsidTr="00DA286C">
        <w:trPr>
          <w:trHeight w:val="561"/>
        </w:trPr>
        <w:tc>
          <w:tcPr>
            <w:tcW w:w="9744" w:type="dxa"/>
            <w:gridSpan w:val="2"/>
            <w:vAlign w:val="center"/>
          </w:tcPr>
          <w:p w14:paraId="28FF1B85" w14:textId="7C865ACD" w:rsidR="00594B0B" w:rsidRPr="007B1C51" w:rsidRDefault="00594B0B" w:rsidP="00E22F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ERENCE INFORMATION</w:t>
            </w:r>
            <w:r w:rsidR="00E22F4F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Please indicate which activities you wish to attend </w:t>
            </w:r>
          </w:p>
        </w:tc>
      </w:tr>
      <w:tr w:rsidR="00594B0B" w:rsidRPr="007B1C51" w14:paraId="447B8049" w14:textId="77777777" w:rsidTr="00DA286C">
        <w:trPr>
          <w:trHeight w:val="561"/>
        </w:trPr>
        <w:tc>
          <w:tcPr>
            <w:tcW w:w="9744" w:type="dxa"/>
            <w:gridSpan w:val="2"/>
            <w:vAlign w:val="center"/>
          </w:tcPr>
          <w:p w14:paraId="4842C48F" w14:textId="04CAEC92" w:rsidR="00594B0B" w:rsidRPr="007B1C51" w:rsidRDefault="00594B0B" w:rsidP="00F265C6">
            <w:pPr>
              <w:rPr>
                <w:b/>
                <w:bCs/>
              </w:rPr>
            </w:pPr>
            <w:r w:rsidRPr="007B1C51">
              <w:rPr>
                <w:b/>
                <w:bCs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1C51">
              <w:rPr>
                <w:b/>
                <w:bCs/>
              </w:rPr>
              <w:instrText xml:space="preserve"> FORMCHECKBOX </w:instrText>
            </w:r>
            <w:r w:rsidR="001730B8">
              <w:rPr>
                <w:b/>
                <w:bCs/>
              </w:rPr>
            </w:r>
            <w:r w:rsidR="001730B8">
              <w:rPr>
                <w:b/>
                <w:bCs/>
              </w:rPr>
              <w:fldChar w:fldCharType="separate"/>
            </w:r>
            <w:r w:rsidRPr="007B1C51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 w:rsidRPr="00F17F75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National Conference</w:t>
            </w:r>
            <w:r w:rsidRPr="00F17F75">
              <w:rPr>
                <w:rFonts w:asciiTheme="minorHAnsi" w:hAnsiTheme="minorHAnsi" w:cstheme="minorHAnsi"/>
                <w:sz w:val="24"/>
                <w:szCs w:val="24"/>
              </w:rPr>
              <w:t xml:space="preserve">/Workshop: </w:t>
            </w:r>
            <w:r w:rsidRPr="00F62262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bersecurity as an essential link in industry reliability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, 9</w:t>
            </w:r>
            <w:r w:rsidRPr="00594B0B">
              <w:rPr>
                <w:rFonts w:asciiTheme="minorHAnsi" w:hAnsiTheme="minorHAnsi" w:cstheme="minorHAnsi"/>
                <w:i/>
                <w:iCs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December, 2019</w:t>
            </w:r>
            <w:r w:rsidR="00F265C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br/>
            </w:r>
            <w:r w:rsidRPr="007B1C51">
              <w:rPr>
                <w:b/>
                <w:bCs/>
              </w:rPr>
              <w:fldChar w:fldCharType="begin">
                <w:ffData>
                  <w:name w:val="CaseACoche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1C51">
              <w:rPr>
                <w:b/>
                <w:bCs/>
              </w:rPr>
              <w:instrText xml:space="preserve"> FORMCHECKBOX </w:instrText>
            </w:r>
            <w:r w:rsidR="001730B8">
              <w:rPr>
                <w:b/>
                <w:bCs/>
              </w:rPr>
            </w:r>
            <w:r w:rsidR="001730B8">
              <w:rPr>
                <w:b/>
                <w:bCs/>
              </w:rPr>
              <w:fldChar w:fldCharType="separate"/>
            </w:r>
            <w:r w:rsidRPr="007B1C51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 w:rsidRPr="00F17F75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International Session on the development of the </w:t>
            </w:r>
            <w:r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manual </w:t>
            </w:r>
            <w:r w:rsidRPr="00F17F75">
              <w:rPr>
                <w:rFonts w:asciiTheme="minorHAnsi" w:hAnsiTheme="minorHAnsi" w:cstheme="minorHAnsi"/>
                <w:sz w:val="24"/>
                <w:szCs w:val="24"/>
              </w:rPr>
              <w:t xml:space="preserve">on the management in cybersecurity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nd reliability </w:t>
            </w:r>
            <w:r w:rsidRPr="00F17F75">
              <w:rPr>
                <w:rFonts w:asciiTheme="minorHAnsi" w:hAnsiTheme="minorHAnsi" w:cstheme="minorHAnsi"/>
                <w:sz w:val="24"/>
                <w:szCs w:val="24"/>
              </w:rPr>
              <w:t>in chemical and petrochemical industrie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9</w:t>
            </w:r>
            <w:r w:rsidRPr="00594B0B">
              <w:rPr>
                <w:rFonts w:asciiTheme="minorHAnsi" w:hAnsiTheme="minorHAnsi" w:cstheme="minorHAnsi"/>
                <w:i/>
                <w:iCs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December, 2019</w:t>
            </w:r>
            <w:r w:rsidR="00F265C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br/>
            </w:r>
            <w:r w:rsidRPr="007B1C51">
              <w:rPr>
                <w:b/>
                <w:bCs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1C51">
              <w:rPr>
                <w:b/>
                <w:bCs/>
              </w:rPr>
              <w:instrText xml:space="preserve"> FORMCHECKBOX </w:instrText>
            </w:r>
            <w:r w:rsidR="001730B8">
              <w:rPr>
                <w:b/>
                <w:bCs/>
              </w:rPr>
            </w:r>
            <w:r w:rsidR="001730B8">
              <w:rPr>
                <w:b/>
                <w:bCs/>
              </w:rPr>
              <w:fldChar w:fldCharType="separate"/>
            </w:r>
            <w:r w:rsidRPr="007B1C51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 w:rsidRPr="00F62262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II International Scientific Conference: From the series: Contemporary views on chemical safety and security; The institutional dimension of chemical safety and security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, 10</w:t>
            </w:r>
            <w:r w:rsidRPr="00594B0B">
              <w:rPr>
                <w:rFonts w:asciiTheme="minorHAnsi" w:hAnsiTheme="minorHAnsi" w:cstheme="minorHAnsi"/>
                <w:i/>
                <w:iCs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December, 2019</w:t>
            </w:r>
            <w:r w:rsidR="00F265C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br/>
            </w:r>
            <w:r w:rsidRPr="007B1C51">
              <w:rPr>
                <w:b/>
                <w:bCs/>
              </w:rPr>
              <w:fldChar w:fldCharType="begin">
                <w:ffData>
                  <w:name w:val="CaseACoche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1C51">
              <w:rPr>
                <w:b/>
                <w:bCs/>
              </w:rPr>
              <w:instrText xml:space="preserve"> FORMCHECKBOX </w:instrText>
            </w:r>
            <w:r w:rsidR="001730B8">
              <w:rPr>
                <w:b/>
                <w:bCs/>
              </w:rPr>
            </w:r>
            <w:r w:rsidR="001730B8">
              <w:rPr>
                <w:b/>
                <w:bCs/>
              </w:rPr>
              <w:fldChar w:fldCharType="separate"/>
            </w:r>
            <w:r w:rsidRPr="007B1C51">
              <w:rPr>
                <w:b/>
                <w:bCs/>
              </w:rPr>
              <w:fldChar w:fldCharType="end"/>
            </w:r>
            <w:r w:rsidRPr="007B1C51">
              <w:rPr>
                <w:b/>
                <w:bCs/>
              </w:rPr>
              <w:t xml:space="preserve"> </w:t>
            </w:r>
            <w:r w:rsidRPr="00F17F75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CHEMSS EDU R&amp;D Network International Session on the development of </w:t>
            </w:r>
            <w:r w:rsidRPr="00280F92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the </w:t>
            </w:r>
            <w:r w:rsidRPr="00280F92">
              <w:rPr>
                <w:rFonts w:asciiTheme="minorHAnsi" w:hAnsiTheme="minorHAnsi" w:cstheme="minorHAnsi"/>
                <w:bCs/>
                <w:i/>
                <w:sz w:val="24"/>
                <w:szCs w:val="24"/>
              </w:rPr>
              <w:t xml:space="preserve">Education and Training Cybersecurity and Reliability Plan </w:t>
            </w:r>
            <w:r w:rsidRPr="00280F92">
              <w:rPr>
                <w:rFonts w:asciiTheme="minorHAnsi" w:hAnsiTheme="minorHAnsi" w:cstheme="minorHAnsi"/>
                <w:i/>
                <w:sz w:val="24"/>
                <w:szCs w:val="24"/>
              </w:rPr>
              <w:t>to provide guidance for University educational and Industry training programs</w:t>
            </w:r>
          </w:p>
        </w:tc>
      </w:tr>
    </w:tbl>
    <w:p w14:paraId="4F8B310B" w14:textId="413E8A0C" w:rsidR="00E61D66" w:rsidRDefault="00E61D66" w:rsidP="00E22F4F">
      <w:pPr>
        <w:pStyle w:val="Bezodstpw"/>
        <w:jc w:val="both"/>
        <w:rPr>
          <w:rFonts w:asciiTheme="minorHAnsi" w:hAnsiTheme="minorHAnsi" w:cstheme="minorHAnsi"/>
          <w:sz w:val="24"/>
          <w:szCs w:val="24"/>
        </w:rPr>
      </w:pPr>
    </w:p>
    <w:p w14:paraId="2E86D4F8" w14:textId="77777777" w:rsidR="00F862C2" w:rsidRDefault="00DB3BF7" w:rsidP="00DB3BF7">
      <w:pPr>
        <w:spacing w:after="120" w:line="240" w:lineRule="auto"/>
        <w:ind w:right="851"/>
        <w:rPr>
          <w:rFonts w:cstheme="minorHAnsi"/>
        </w:rPr>
      </w:pPr>
      <w:r w:rsidRPr="00DB3BF7">
        <w:rPr>
          <w:rFonts w:asciiTheme="minorHAnsi" w:hAnsiTheme="minorHAnsi" w:cstheme="minorHAnsi"/>
          <w:b/>
          <w:bCs/>
          <w:sz w:val="24"/>
          <w:szCs w:val="24"/>
        </w:rPr>
        <w:t>For further information</w:t>
      </w:r>
      <w:r>
        <w:rPr>
          <w:rFonts w:asciiTheme="minorHAnsi" w:hAnsiTheme="minorHAnsi" w:cstheme="minorHAnsi"/>
          <w:sz w:val="24"/>
          <w:szCs w:val="24"/>
        </w:rPr>
        <w:t xml:space="preserve"> please contact: </w:t>
      </w:r>
      <w:r w:rsidRPr="00DB3BF7">
        <w:rPr>
          <w:rFonts w:cstheme="minorHAnsi"/>
          <w:b/>
          <w:bCs/>
          <w:lang w:eastAsia="nl-NL"/>
        </w:rPr>
        <w:t xml:space="preserve">Ms. </w:t>
      </w:r>
      <w:r w:rsidRPr="00DB3BF7">
        <w:rPr>
          <w:rFonts w:cstheme="minorHAnsi"/>
          <w:b/>
          <w:bCs/>
        </w:rPr>
        <w:t>Vera Tikhanovich</w:t>
      </w:r>
      <w:r w:rsidRPr="00DB3BF7">
        <w:rPr>
          <w:rFonts w:cstheme="minorHAnsi"/>
        </w:rPr>
        <w:t xml:space="preserve">, </w:t>
      </w:r>
      <w:r w:rsidRPr="00DB3BF7">
        <w:rPr>
          <w:rFonts w:cstheme="minorHAnsi"/>
          <w:u w:val="single"/>
        </w:rPr>
        <w:t>ICCSS Project Assistant</w:t>
      </w:r>
      <w:r w:rsidRPr="00DB3BF7">
        <w:rPr>
          <w:rFonts w:cstheme="minorHAnsi"/>
        </w:rPr>
        <w:t xml:space="preserve">, </w:t>
      </w:r>
    </w:p>
    <w:p w14:paraId="1742C8F3" w14:textId="05A4FCFF" w:rsidR="00DB3BF7" w:rsidRDefault="00DB3BF7" w:rsidP="00DB3BF7">
      <w:pPr>
        <w:spacing w:after="120" w:line="240" w:lineRule="auto"/>
        <w:ind w:right="851"/>
        <w:rPr>
          <w:rFonts w:cstheme="minorHAnsi"/>
        </w:rPr>
      </w:pPr>
      <w:bookmarkStart w:id="1" w:name="_GoBack"/>
      <w:bookmarkEnd w:id="1"/>
      <w:r w:rsidRPr="00DB3BF7">
        <w:rPr>
          <w:rFonts w:cstheme="minorHAnsi"/>
        </w:rPr>
        <w:t>e-</w:t>
      </w:r>
      <w:r w:rsidR="00F862C2">
        <w:rPr>
          <w:rFonts w:cstheme="minorHAnsi"/>
        </w:rPr>
        <w:t>m</w:t>
      </w:r>
      <w:r w:rsidRPr="00DB3BF7">
        <w:rPr>
          <w:rFonts w:cstheme="minorHAnsi"/>
        </w:rPr>
        <w:t xml:space="preserve">ail: </w:t>
      </w:r>
      <w:hyperlink r:id="rId11" w:history="1">
        <w:r w:rsidRPr="00DB3BF7">
          <w:rPr>
            <w:rStyle w:val="Hipercze"/>
            <w:rFonts w:cstheme="minorHAnsi"/>
          </w:rPr>
          <w:t>v.tikhanovich@iccss.eu</w:t>
        </w:r>
      </w:hyperlink>
      <w:r w:rsidRPr="00DB3BF7">
        <w:rPr>
          <w:rFonts w:cstheme="minorHAnsi"/>
        </w:rPr>
        <w:t>.</w:t>
      </w:r>
    </w:p>
    <w:p w14:paraId="2E960D28" w14:textId="3E8359F2" w:rsidR="000217E9" w:rsidRPr="005C5C7D" w:rsidRDefault="000217E9" w:rsidP="000217E9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="Times New Roman" w:hAnsi="Times New Roman"/>
          <w:color w:val="767171" w:themeColor="background2" w:themeShade="80"/>
          <w:sz w:val="18"/>
          <w:szCs w:val="18"/>
          <w:lang w:eastAsia="pl-PL"/>
        </w:rPr>
        <w:t xml:space="preserve">Hereby, I declare, that I read and agree with the </w:t>
      </w:r>
      <w:hyperlink r:id="rId12" w:history="1">
        <w:r w:rsidRPr="004119F9">
          <w:rPr>
            <w:rStyle w:val="Hipercze"/>
            <w:rFonts w:ascii="Times New Roman" w:hAnsi="Times New Roman"/>
            <w:sz w:val="18"/>
            <w:szCs w:val="18"/>
            <w:lang w:eastAsia="pl-PL"/>
          </w:rPr>
          <w:t>Rules of Procedure of the Conference.</w:t>
        </w:r>
      </w:hyperlink>
    </w:p>
    <w:p w14:paraId="4DF67E7E" w14:textId="7ACD2DD5" w:rsidR="00E13445" w:rsidRDefault="005C5C7D" w:rsidP="00A50AC6">
      <w:pPr>
        <w:jc w:val="both"/>
        <w:rPr>
          <w:color w:val="767171" w:themeColor="background2" w:themeShade="80"/>
          <w:sz w:val="18"/>
          <w:szCs w:val="18"/>
          <w:lang w:val="en-GB"/>
        </w:rPr>
      </w:pPr>
      <w:r w:rsidRPr="00DA286C">
        <w:rPr>
          <w:color w:val="767171" w:themeColor="background2" w:themeShade="80"/>
          <w:sz w:val="18"/>
          <w:szCs w:val="18"/>
          <w:lang w:val="en-GB"/>
        </w:rPr>
        <w:t>I agree to the processing of my personal data provided in the registration form by the Foundation International Centre for Chemical Safety and Security (ICCSS), based in Warsaw at 8/1 Leszno Street, 01-192 Warsaw (National Court Register No. 0000438303) for the purpose of my participation in the event - " International Days on Chemical Safety and Security and Cybersecurity "</w:t>
      </w:r>
    </w:p>
    <w:p w14:paraId="5309799C" w14:textId="7435EE58" w:rsidR="005C5C7D" w:rsidRDefault="001F3AF7" w:rsidP="00A50AC6">
      <w:pPr>
        <w:jc w:val="both"/>
        <w:rPr>
          <w:rFonts w:ascii="Times New Roman" w:hAnsi="Times New Roman"/>
          <w:color w:val="767171" w:themeColor="background2" w:themeShade="80"/>
          <w:sz w:val="18"/>
          <w:szCs w:val="18"/>
          <w:lang w:eastAsia="pl-PL"/>
        </w:rPr>
      </w:pPr>
      <w:r w:rsidRPr="00933729">
        <w:rPr>
          <w:rFonts w:ascii="Times New Roman" w:hAnsi="Times New Roman"/>
          <w:b/>
          <w:bCs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1F3AF7">
        <w:rPr>
          <w:rFonts w:ascii="Times New Roman" w:hAnsi="Times New Roman"/>
          <w:b/>
          <w:bCs/>
          <w:lang w:val="en-GB"/>
        </w:rPr>
        <w:instrText xml:space="preserve"> FORMCHECKBOX </w:instrText>
      </w:r>
      <w:r w:rsidR="001730B8">
        <w:rPr>
          <w:rFonts w:ascii="Times New Roman" w:hAnsi="Times New Roman"/>
          <w:b/>
          <w:bCs/>
        </w:rPr>
      </w:r>
      <w:r w:rsidR="001730B8">
        <w:rPr>
          <w:rFonts w:ascii="Times New Roman" w:hAnsi="Times New Roman"/>
          <w:b/>
          <w:bCs/>
        </w:rPr>
        <w:fldChar w:fldCharType="separate"/>
      </w:r>
      <w:r w:rsidRPr="00933729">
        <w:rPr>
          <w:rFonts w:ascii="Times New Roman" w:hAnsi="Times New Roman"/>
          <w:b/>
          <w:bCs/>
        </w:rPr>
        <w:fldChar w:fldCharType="end"/>
      </w:r>
      <w:r w:rsidR="000217E9">
        <w:rPr>
          <w:rFonts w:ascii="Times New Roman" w:hAnsi="Times New Roman"/>
          <w:b/>
          <w:bCs/>
        </w:rPr>
        <w:t xml:space="preserve"> </w:t>
      </w:r>
      <w:r w:rsidR="005C5C7D" w:rsidRPr="00DA286C">
        <w:rPr>
          <w:color w:val="767171" w:themeColor="background2" w:themeShade="80"/>
          <w:sz w:val="18"/>
          <w:szCs w:val="18"/>
          <w:lang w:val="en-GB"/>
        </w:rPr>
        <w:t>I agree to the processing of my personal data provided in the registration form by the Foundation International Centre for Chemical Safety and Security (ICCSS), based in Warsaw at Leszno 8/1, 01-192 Warsaw (KRS No. 0000438303), for the purpose of informing me about future events organized by the Foundation International Centre for Chemical Safety and Security</w:t>
      </w:r>
      <w:r w:rsidR="003B6DC7">
        <w:rPr>
          <w:rFonts w:ascii="Times New Roman" w:hAnsi="Times New Roman"/>
          <w:color w:val="767171" w:themeColor="background2" w:themeShade="80"/>
          <w:sz w:val="18"/>
          <w:szCs w:val="18"/>
          <w:lang w:eastAsia="pl-PL"/>
        </w:rPr>
        <w:t>.</w:t>
      </w:r>
    </w:p>
    <w:sectPr w:rsidR="005C5C7D" w:rsidSect="00A50AC6">
      <w:pgSz w:w="12240" w:h="15840"/>
      <w:pgMar w:top="1417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3DE5A7" w14:textId="77777777" w:rsidR="001730B8" w:rsidRDefault="001730B8" w:rsidP="00760DE3">
      <w:pPr>
        <w:spacing w:after="0" w:line="240" w:lineRule="auto"/>
      </w:pPr>
      <w:r>
        <w:separator/>
      </w:r>
    </w:p>
  </w:endnote>
  <w:endnote w:type="continuationSeparator" w:id="0">
    <w:p w14:paraId="4C82EDD5" w14:textId="77777777" w:rsidR="001730B8" w:rsidRDefault="001730B8" w:rsidP="00760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7BF63D" w14:textId="77777777" w:rsidR="001730B8" w:rsidRDefault="001730B8" w:rsidP="00760DE3">
      <w:pPr>
        <w:spacing w:after="0" w:line="240" w:lineRule="auto"/>
      </w:pPr>
      <w:r>
        <w:separator/>
      </w:r>
    </w:p>
  </w:footnote>
  <w:footnote w:type="continuationSeparator" w:id="0">
    <w:p w14:paraId="7A937EF6" w14:textId="77777777" w:rsidR="001730B8" w:rsidRDefault="001730B8" w:rsidP="00760D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C6CF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D512974"/>
    <w:multiLevelType w:val="multilevel"/>
    <w:tmpl w:val="08A887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22C7A06"/>
    <w:multiLevelType w:val="hybridMultilevel"/>
    <w:tmpl w:val="3B0A7C9A"/>
    <w:lvl w:ilvl="0" w:tplc="AB289E10">
      <w:start w:val="1"/>
      <w:numFmt w:val="decimal"/>
      <w:lvlText w:val="%1."/>
      <w:lvlJc w:val="left"/>
      <w:pPr>
        <w:ind w:left="786" w:hanging="360"/>
      </w:pPr>
      <w:rPr>
        <w:rFonts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6743745"/>
    <w:multiLevelType w:val="hybridMultilevel"/>
    <w:tmpl w:val="1ADE2C64"/>
    <w:lvl w:ilvl="0" w:tplc="0415000F">
      <w:start w:val="1"/>
      <w:numFmt w:val="decimal"/>
      <w:lvlText w:val="%1."/>
      <w:lvlJc w:val="left"/>
      <w:pPr>
        <w:ind w:left="294" w:hanging="360"/>
      </w:p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4" w15:restartNumberingAfterBreak="0">
    <w:nsid w:val="3E6B4CC9"/>
    <w:multiLevelType w:val="hybridMultilevel"/>
    <w:tmpl w:val="74BA6544"/>
    <w:lvl w:ilvl="0" w:tplc="420C1F0C">
      <w:start w:val="1"/>
      <w:numFmt w:val="upperRoman"/>
      <w:lvlText w:val="%1."/>
      <w:lvlJc w:val="left"/>
      <w:pPr>
        <w:ind w:left="1080" w:hanging="720"/>
      </w:pPr>
      <w:rPr>
        <w:rFonts w:eastAsia="Times New Roman" w:hAnsi="Calibri"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FB759F"/>
    <w:multiLevelType w:val="hybridMultilevel"/>
    <w:tmpl w:val="5DEEDD02"/>
    <w:lvl w:ilvl="0" w:tplc="5656B62C">
      <w:start w:val="15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E77809"/>
    <w:multiLevelType w:val="hybridMultilevel"/>
    <w:tmpl w:val="8FEA6A34"/>
    <w:lvl w:ilvl="0" w:tplc="A7B8E1F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6677D"/>
    <w:multiLevelType w:val="hybridMultilevel"/>
    <w:tmpl w:val="82D24504"/>
    <w:lvl w:ilvl="0" w:tplc="194CE3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201D9"/>
    <w:multiLevelType w:val="hybridMultilevel"/>
    <w:tmpl w:val="A2B4601E"/>
    <w:lvl w:ilvl="0" w:tplc="BF9E854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EF0D1B"/>
    <w:multiLevelType w:val="multilevel"/>
    <w:tmpl w:val="E4FE85E0"/>
    <w:lvl w:ilvl="0">
      <w:start w:val="1"/>
      <w:numFmt w:val="decimal"/>
      <w:lvlText w:val="%1."/>
      <w:lvlJc w:val="left"/>
      <w:pPr>
        <w:ind w:left="8656" w:hanging="360"/>
      </w:pPr>
    </w:lvl>
    <w:lvl w:ilvl="1">
      <w:start w:val="1"/>
      <w:numFmt w:val="lowerLetter"/>
      <w:lvlText w:val="%2."/>
      <w:lvlJc w:val="left"/>
      <w:pPr>
        <w:ind w:left="9376" w:hanging="360"/>
      </w:pPr>
    </w:lvl>
    <w:lvl w:ilvl="2">
      <w:start w:val="1"/>
      <w:numFmt w:val="lowerRoman"/>
      <w:lvlText w:val="%3."/>
      <w:lvlJc w:val="right"/>
      <w:pPr>
        <w:ind w:left="10096" w:hanging="180"/>
      </w:pPr>
    </w:lvl>
    <w:lvl w:ilvl="3">
      <w:start w:val="1"/>
      <w:numFmt w:val="decimal"/>
      <w:lvlText w:val="%4."/>
      <w:lvlJc w:val="left"/>
      <w:pPr>
        <w:ind w:left="10816" w:hanging="360"/>
      </w:pPr>
    </w:lvl>
    <w:lvl w:ilvl="4">
      <w:start w:val="1"/>
      <w:numFmt w:val="lowerLetter"/>
      <w:lvlText w:val="%5."/>
      <w:lvlJc w:val="left"/>
      <w:pPr>
        <w:ind w:left="11536" w:hanging="360"/>
      </w:pPr>
    </w:lvl>
    <w:lvl w:ilvl="5">
      <w:start w:val="1"/>
      <w:numFmt w:val="lowerRoman"/>
      <w:lvlText w:val="%6."/>
      <w:lvlJc w:val="right"/>
      <w:pPr>
        <w:ind w:left="12256" w:hanging="180"/>
      </w:pPr>
    </w:lvl>
    <w:lvl w:ilvl="6">
      <w:start w:val="1"/>
      <w:numFmt w:val="decimal"/>
      <w:lvlText w:val="%7."/>
      <w:lvlJc w:val="left"/>
      <w:pPr>
        <w:ind w:left="12976" w:hanging="360"/>
      </w:pPr>
    </w:lvl>
    <w:lvl w:ilvl="7">
      <w:start w:val="1"/>
      <w:numFmt w:val="lowerLetter"/>
      <w:lvlText w:val="%8."/>
      <w:lvlJc w:val="left"/>
      <w:pPr>
        <w:ind w:left="13696" w:hanging="360"/>
      </w:pPr>
    </w:lvl>
    <w:lvl w:ilvl="8">
      <w:start w:val="1"/>
      <w:numFmt w:val="lowerRoman"/>
      <w:lvlText w:val="%9."/>
      <w:lvlJc w:val="right"/>
      <w:pPr>
        <w:ind w:left="14416" w:hanging="180"/>
      </w:pPr>
    </w:lvl>
  </w:abstractNum>
  <w:abstractNum w:abstractNumId="10" w15:restartNumberingAfterBreak="0">
    <w:nsid w:val="6220217D"/>
    <w:multiLevelType w:val="hybridMultilevel"/>
    <w:tmpl w:val="A1049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7A59E7"/>
    <w:multiLevelType w:val="hybridMultilevel"/>
    <w:tmpl w:val="D108AA28"/>
    <w:lvl w:ilvl="0" w:tplc="5316061C">
      <w:start w:val="1"/>
      <w:numFmt w:val="decimal"/>
      <w:lvlText w:val="%1)"/>
      <w:lvlJc w:val="left"/>
      <w:pPr>
        <w:ind w:left="-66" w:hanging="360"/>
      </w:pPr>
      <w:rPr>
        <w:rFonts w:cs="Times New Roman"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2" w15:restartNumberingAfterBreak="0">
    <w:nsid w:val="74E416A6"/>
    <w:multiLevelType w:val="hybridMultilevel"/>
    <w:tmpl w:val="70CA7E48"/>
    <w:lvl w:ilvl="0" w:tplc="9C32B1B8">
      <w:start w:val="1"/>
      <w:numFmt w:val="decimal"/>
      <w:lvlText w:val="%1."/>
      <w:lvlJc w:val="left"/>
      <w:pPr>
        <w:ind w:left="153" w:hanging="360"/>
      </w:pPr>
      <w:rPr>
        <w:b/>
        <w:color w:val="auto"/>
      </w:rPr>
    </w:lvl>
    <w:lvl w:ilvl="1" w:tplc="285475DC">
      <w:start w:val="1"/>
      <w:numFmt w:val="lowerLetter"/>
      <w:lvlText w:val="%2."/>
      <w:lvlJc w:val="left"/>
      <w:pPr>
        <w:ind w:left="873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3" w15:restartNumberingAfterBreak="0">
    <w:nsid w:val="7D521003"/>
    <w:multiLevelType w:val="hybridMultilevel"/>
    <w:tmpl w:val="19E6E20A"/>
    <w:lvl w:ilvl="0" w:tplc="4EF22A62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13"/>
  </w:num>
  <w:num w:numId="7">
    <w:abstractNumId w:val="10"/>
  </w:num>
  <w:num w:numId="8">
    <w:abstractNumId w:val="8"/>
  </w:num>
  <w:num w:numId="9">
    <w:abstractNumId w:val="9"/>
  </w:num>
  <w:num w:numId="10">
    <w:abstractNumId w:val="3"/>
  </w:num>
  <w:num w:numId="11">
    <w:abstractNumId w:val="12"/>
  </w:num>
  <w:num w:numId="12">
    <w:abstractNumId w:val="6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DM1MjI3NjM3sTBV0lEKTi0uzszPAykwrAUAchB+/CwAAAA="/>
  </w:docVars>
  <w:rsids>
    <w:rsidRoot w:val="009B6DF7"/>
    <w:rsid w:val="0001495C"/>
    <w:rsid w:val="000217E9"/>
    <w:rsid w:val="000245D1"/>
    <w:rsid w:val="000954E9"/>
    <w:rsid w:val="000B2A2A"/>
    <w:rsid w:val="000C35F4"/>
    <w:rsid w:val="0015248E"/>
    <w:rsid w:val="001558EA"/>
    <w:rsid w:val="00155E81"/>
    <w:rsid w:val="001730B8"/>
    <w:rsid w:val="001850DF"/>
    <w:rsid w:val="001C1D6C"/>
    <w:rsid w:val="001C56E4"/>
    <w:rsid w:val="001D06AD"/>
    <w:rsid w:val="001D3375"/>
    <w:rsid w:val="001F3AF7"/>
    <w:rsid w:val="00224BDC"/>
    <w:rsid w:val="002353E6"/>
    <w:rsid w:val="00247517"/>
    <w:rsid w:val="00263760"/>
    <w:rsid w:val="002767EB"/>
    <w:rsid w:val="00280F92"/>
    <w:rsid w:val="00283C64"/>
    <w:rsid w:val="00283D00"/>
    <w:rsid w:val="002C783B"/>
    <w:rsid w:val="002D0CD4"/>
    <w:rsid w:val="002D5965"/>
    <w:rsid w:val="002E4A5F"/>
    <w:rsid w:val="00344375"/>
    <w:rsid w:val="00356E0E"/>
    <w:rsid w:val="00384411"/>
    <w:rsid w:val="00392B9F"/>
    <w:rsid w:val="003A60E4"/>
    <w:rsid w:val="003B6DC7"/>
    <w:rsid w:val="003D6B70"/>
    <w:rsid w:val="003E7F7E"/>
    <w:rsid w:val="004032CF"/>
    <w:rsid w:val="004119F9"/>
    <w:rsid w:val="00470145"/>
    <w:rsid w:val="00475218"/>
    <w:rsid w:val="00594B0B"/>
    <w:rsid w:val="005C5C7D"/>
    <w:rsid w:val="00641781"/>
    <w:rsid w:val="006B41BC"/>
    <w:rsid w:val="006C11C7"/>
    <w:rsid w:val="006E331E"/>
    <w:rsid w:val="006F3DC3"/>
    <w:rsid w:val="00760DE3"/>
    <w:rsid w:val="0077564C"/>
    <w:rsid w:val="008658CD"/>
    <w:rsid w:val="00873726"/>
    <w:rsid w:val="008934B5"/>
    <w:rsid w:val="008D036C"/>
    <w:rsid w:val="00923A42"/>
    <w:rsid w:val="00981938"/>
    <w:rsid w:val="00985F5E"/>
    <w:rsid w:val="009B6DF7"/>
    <w:rsid w:val="00A132D1"/>
    <w:rsid w:val="00A3323E"/>
    <w:rsid w:val="00A50AC6"/>
    <w:rsid w:val="00A606C2"/>
    <w:rsid w:val="00A87FB5"/>
    <w:rsid w:val="00A93E30"/>
    <w:rsid w:val="00AC001A"/>
    <w:rsid w:val="00AF5053"/>
    <w:rsid w:val="00B02730"/>
    <w:rsid w:val="00B37E93"/>
    <w:rsid w:val="00B86E60"/>
    <w:rsid w:val="00BD4907"/>
    <w:rsid w:val="00BE5CB9"/>
    <w:rsid w:val="00C1408D"/>
    <w:rsid w:val="00C23CA4"/>
    <w:rsid w:val="00CC524D"/>
    <w:rsid w:val="00CF4AF7"/>
    <w:rsid w:val="00D07FE9"/>
    <w:rsid w:val="00D754C8"/>
    <w:rsid w:val="00DA286C"/>
    <w:rsid w:val="00DA7E60"/>
    <w:rsid w:val="00DB3BF7"/>
    <w:rsid w:val="00DC310B"/>
    <w:rsid w:val="00DE4E02"/>
    <w:rsid w:val="00E00294"/>
    <w:rsid w:val="00E06CFC"/>
    <w:rsid w:val="00E13445"/>
    <w:rsid w:val="00E20F6C"/>
    <w:rsid w:val="00E22F4F"/>
    <w:rsid w:val="00E254A3"/>
    <w:rsid w:val="00E33AEA"/>
    <w:rsid w:val="00E61D66"/>
    <w:rsid w:val="00E73563"/>
    <w:rsid w:val="00E8312D"/>
    <w:rsid w:val="00E8534A"/>
    <w:rsid w:val="00EE16FD"/>
    <w:rsid w:val="00F17F75"/>
    <w:rsid w:val="00F265C6"/>
    <w:rsid w:val="00F62262"/>
    <w:rsid w:val="00F66019"/>
    <w:rsid w:val="00F862C2"/>
    <w:rsid w:val="00FB7F09"/>
    <w:rsid w:val="00FD0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ED6092"/>
  <w15:chartTrackingRefBased/>
  <w15:docId w15:val="{CA18A197-92AF-42A5-AAA1-31204E7CE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83D00"/>
    <w:pPr>
      <w:suppressAutoHyphens/>
    </w:pPr>
    <w:rPr>
      <w:rFonts w:ascii="Calibri" w:eastAsia="Calibri" w:hAnsi="Calibri" w:cs="Times New Roman"/>
      <w:kern w:val="1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54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254A3"/>
    <w:pPr>
      <w:keepNext/>
      <w:keepLines/>
      <w:suppressAutoHyphens w:val="0"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GB" w:eastAsia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83D00"/>
    <w:pPr>
      <w:keepNext/>
      <w:keepLines/>
      <w:suppressAutoHyphens w:val="0"/>
      <w:spacing w:after="0" w:line="276" w:lineRule="auto"/>
      <w:jc w:val="both"/>
      <w:outlineLvl w:val="2"/>
    </w:pPr>
    <w:rPr>
      <w:rFonts w:asciiTheme="minorHAnsi" w:eastAsia="Times New Roman" w:hAnsiTheme="minorHAnsi"/>
      <w:b/>
      <w:bCs/>
      <w:color w:val="000000"/>
      <w:kern w:val="0"/>
      <w:u w:val="single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9B6DF7"/>
    <w:rPr>
      <w:color w:val="0000CC"/>
      <w:u w:val="single"/>
    </w:rPr>
  </w:style>
  <w:style w:type="paragraph" w:styleId="Bezodstpw">
    <w:name w:val="No Spacing"/>
    <w:link w:val="BezodstpwZnak"/>
    <w:qFormat/>
    <w:rsid w:val="009B6DF7"/>
    <w:pPr>
      <w:spacing w:after="0" w:line="240" w:lineRule="auto"/>
    </w:pPr>
    <w:rPr>
      <w:rFonts w:ascii="Arial" w:eastAsia="Times New Roman" w:hAnsi="Arial" w:cs="Times New Roman"/>
      <w:sz w:val="20"/>
    </w:rPr>
  </w:style>
  <w:style w:type="character" w:customStyle="1" w:styleId="apple-converted-space">
    <w:name w:val="apple-converted-space"/>
    <w:basedOn w:val="Domylnaczcionkaakapitu"/>
    <w:rsid w:val="009B6DF7"/>
  </w:style>
  <w:style w:type="character" w:customStyle="1" w:styleId="Wzmianka1">
    <w:name w:val="Wzmianka1"/>
    <w:basedOn w:val="Domylnaczcionkaakapitu"/>
    <w:uiPriority w:val="99"/>
    <w:semiHidden/>
    <w:unhideWhenUsed/>
    <w:rsid w:val="00E73563"/>
    <w:rPr>
      <w:color w:val="2B579A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rsid w:val="00283D00"/>
    <w:rPr>
      <w:rFonts w:eastAsia="Times New Roman" w:cs="Times New Roman"/>
      <w:b/>
      <w:bCs/>
      <w:color w:val="000000"/>
      <w:u w:val="single"/>
    </w:rPr>
  </w:style>
  <w:style w:type="paragraph" w:styleId="Akapitzlist">
    <w:name w:val="List Paragraph"/>
    <w:basedOn w:val="Normalny"/>
    <w:uiPriority w:val="34"/>
    <w:qFormat/>
    <w:rsid w:val="00283D00"/>
    <w:pPr>
      <w:suppressAutoHyphens w:val="0"/>
      <w:spacing w:after="200" w:line="276" w:lineRule="auto"/>
      <w:ind w:left="720"/>
      <w:contextualSpacing/>
    </w:pPr>
    <w:rPr>
      <w:kern w:val="0"/>
      <w:lang w:val="pl-PL" w:eastAsia="en-US"/>
    </w:rPr>
  </w:style>
  <w:style w:type="character" w:customStyle="1" w:styleId="yiv3381687156">
    <w:name w:val="yiv3381687156"/>
    <w:basedOn w:val="Domylnaczcionkaakapitu"/>
    <w:rsid w:val="00283D00"/>
  </w:style>
  <w:style w:type="character" w:customStyle="1" w:styleId="CharAttribute134">
    <w:name w:val="CharAttribute134"/>
    <w:uiPriority w:val="99"/>
    <w:rsid w:val="00155E81"/>
    <w:rPr>
      <w:rFonts w:ascii="Calibri" w:eastAsia="Times New Roman"/>
      <w:sz w:val="22"/>
    </w:rPr>
  </w:style>
  <w:style w:type="character" w:customStyle="1" w:styleId="BezodstpwZnak">
    <w:name w:val="Bez odstępów Znak"/>
    <w:basedOn w:val="Domylnaczcionkaakapitu"/>
    <w:link w:val="Bezodstpw"/>
    <w:rsid w:val="00B02730"/>
    <w:rPr>
      <w:rFonts w:ascii="Arial" w:eastAsia="Times New Roman" w:hAnsi="Arial" w:cs="Times New Roman"/>
      <w:sz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E254A3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E254A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760D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0DE3"/>
    <w:rPr>
      <w:rFonts w:ascii="Calibri" w:eastAsia="Calibri" w:hAnsi="Calibri" w:cs="Times New Roman"/>
      <w:kern w:val="1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760D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0DE3"/>
    <w:rPr>
      <w:rFonts w:ascii="Calibri" w:eastAsia="Calibri" w:hAnsi="Calibri" w:cs="Times New Roman"/>
      <w:kern w:val="1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475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7517"/>
    <w:rPr>
      <w:rFonts w:ascii="Segoe UI" w:eastAsia="Calibri" w:hAnsi="Segoe UI" w:cs="Segoe UI"/>
      <w:kern w:val="1"/>
      <w:sz w:val="18"/>
      <w:szCs w:val="18"/>
      <w:lang w:eastAsia="ar-SA"/>
    </w:rPr>
  </w:style>
  <w:style w:type="character" w:customStyle="1" w:styleId="hps">
    <w:name w:val="hps"/>
    <w:basedOn w:val="Domylnaczcionkaakapitu"/>
    <w:rsid w:val="00594B0B"/>
  </w:style>
  <w:style w:type="character" w:styleId="Odwoaniedokomentarza">
    <w:name w:val="annotation reference"/>
    <w:basedOn w:val="Domylnaczcionkaakapitu"/>
    <w:uiPriority w:val="99"/>
    <w:semiHidden/>
    <w:unhideWhenUsed/>
    <w:rsid w:val="005C5C7D"/>
    <w:rPr>
      <w:sz w:val="16"/>
      <w:szCs w:val="16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119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22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ccss.eu/fileadmin/user-files/iccss/Media/Documents/regulamin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.tikhanovich@iccss.e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nternationaldays@iccss.e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BBB24-B342-417C-9394-1D31881CC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3</Words>
  <Characters>2063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Paturej</dc:creator>
  <cp:keywords/>
  <dc:description/>
  <cp:lastModifiedBy>Aneta Gacoń</cp:lastModifiedBy>
  <cp:revision>9</cp:revision>
  <cp:lastPrinted>2019-11-21T13:01:00Z</cp:lastPrinted>
  <dcterms:created xsi:type="dcterms:W3CDTF">2019-11-21T13:01:00Z</dcterms:created>
  <dcterms:modified xsi:type="dcterms:W3CDTF">2019-11-28T09:22:00Z</dcterms:modified>
</cp:coreProperties>
</file>